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7B0287" w14:textId="77777777" w:rsidR="00A254DB" w:rsidRPr="00787230" w:rsidRDefault="00787230" w:rsidP="00A254DB">
      <w:pPr>
        <w:pStyle w:val="Titre1"/>
        <w:rPr>
          <w:rFonts w:ascii="Sun Life New Text" w:hAnsi="Sun Life New Text"/>
          <w:lang w:val="fr-CA"/>
        </w:rPr>
      </w:pPr>
      <w:r w:rsidRPr="00787230">
        <w:rPr>
          <w:rFonts w:ascii="Sun Life New Text" w:hAnsi="Sun Life New Text"/>
          <w:color w:val="2E74B5"/>
          <w:lang w:val="fr-CA"/>
        </w:rPr>
        <w:t>Transformation d’assurance temporaire en assurance permanente – points à faire valoir</w:t>
      </w:r>
    </w:p>
    <w:p w14:paraId="351CB063" w14:textId="77777777" w:rsidR="006D4F65" w:rsidRPr="00787230" w:rsidRDefault="006D4F65" w:rsidP="006D4F65">
      <w:pPr>
        <w:spacing w:after="0" w:line="240" w:lineRule="auto"/>
        <w:rPr>
          <w:rFonts w:ascii="Sun Life New Text" w:hAnsi="Sun Life New Text"/>
          <w:lang w:val="fr-CA"/>
        </w:rPr>
      </w:pPr>
    </w:p>
    <w:p w14:paraId="28A79A69" w14:textId="05160D2F" w:rsidR="006D4F65" w:rsidRPr="00787230" w:rsidRDefault="00787230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Bonjour [nom du Client ou de la Cliente]</w:t>
      </w:r>
      <w:r>
        <w:rPr>
          <w:rFonts w:ascii="Sun Life New Text" w:eastAsia="Times New Roman" w:hAnsi="Sun Life New Text" w:cs="Times New Roman"/>
          <w:color w:val="333333"/>
          <w:lang w:val="fr-CA" w:eastAsia="en-CA"/>
        </w:rPr>
        <w:t>.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</w:t>
      </w:r>
      <w:r>
        <w:rPr>
          <w:rFonts w:ascii="Sun Life New Text" w:eastAsia="Times New Roman" w:hAnsi="Sun Life New Text" w:cs="Times New Roman"/>
          <w:color w:val="333333"/>
          <w:lang w:val="fr-CA" w:eastAsia="en-CA"/>
        </w:rPr>
        <w:t>C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’est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[nom du conseiller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], votre conseiller/conseillère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.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Comment ça va?</w:t>
      </w:r>
    </w:p>
    <w:p w14:paraId="40DB7CD2" w14:textId="77777777" w:rsidR="006D4F65" w:rsidRPr="00787230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val="fr-CA" w:eastAsia="en-CA"/>
        </w:rPr>
      </w:pPr>
    </w:p>
    <w:p w14:paraId="3F50537D" w14:textId="77777777" w:rsidR="006D4F65" w:rsidRPr="00787230" w:rsidRDefault="00787230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Je vous appelle au sujet de votre assurance temporaire.</w:t>
      </w:r>
    </w:p>
    <w:p w14:paraId="079FBC07" w14:textId="77777777" w:rsidR="006D4F65" w:rsidRPr="00787230" w:rsidRDefault="006D4F65" w:rsidP="006D4F65">
      <w:pPr>
        <w:spacing w:after="0" w:line="240" w:lineRule="auto"/>
        <w:rPr>
          <w:rFonts w:ascii="Sun Life New Text" w:eastAsia="Times New Roman" w:hAnsi="Sun Life New Text" w:cs="Times New Roman"/>
          <w:color w:val="333333"/>
          <w:lang w:val="fr-CA" w:eastAsia="en-CA"/>
        </w:rPr>
      </w:pPr>
    </w:p>
    <w:p w14:paraId="5DF45F3F" w14:textId="324F7E08" w:rsidR="001C4098" w:rsidRPr="00787230" w:rsidRDefault="00787230" w:rsidP="00187F4E">
      <w:pPr>
        <w:spacing w:after="0" w:line="240" w:lineRule="auto"/>
        <w:rPr>
          <w:rFonts w:ascii="Sun Life New Text" w:eastAsia="Times New Roman" w:hAnsi="Sun Life New Text"/>
          <w:b/>
          <w:bCs/>
          <w:color w:val="C00000"/>
          <w:lang w:val="fr-CA" w:eastAsia="en-CA"/>
        </w:rPr>
      </w:pPr>
      <w:r w:rsidRPr="00787230">
        <w:rPr>
          <w:rFonts w:ascii="Sun Life New Text" w:eastAsia="Times New Roman" w:hAnsi="Sun Life New Text"/>
          <w:b/>
          <w:bCs/>
          <w:color w:val="C00000"/>
          <w:lang w:val="fr-CA" w:eastAsia="en-CA"/>
        </w:rPr>
        <w:t>[Option</w:t>
      </w:r>
      <w:r>
        <w:rPr>
          <w:rFonts w:ascii="Sun Life New Text" w:eastAsia="Times New Roman" w:hAnsi="Sun Life New Text"/>
          <w:b/>
          <w:bCs/>
          <w:color w:val="C00000"/>
          <w:lang w:val="fr-CA" w:eastAsia="en-CA"/>
        </w:rPr>
        <w:t> </w:t>
      </w:r>
      <w:r w:rsidRPr="00787230">
        <w:rPr>
          <w:rFonts w:ascii="Sun Life New Text" w:eastAsia="Times New Roman" w:hAnsi="Sun Life New Text"/>
          <w:b/>
          <w:bCs/>
          <w:color w:val="C00000"/>
          <w:lang w:val="fr-CA" w:eastAsia="en-CA"/>
        </w:rPr>
        <w:t>1 – si le contrat d’assurance temporaire sera bientôt renouvelé</w:t>
      </w:r>
      <w:r w:rsidRPr="00787230">
        <w:rPr>
          <w:rFonts w:ascii="Sun Life New Text" w:eastAsia="Times New Roman" w:hAnsi="Sun Life New Text"/>
          <w:b/>
          <w:bCs/>
          <w:color w:val="C00000"/>
          <w:lang w:val="fr-CA" w:eastAsia="en-CA"/>
        </w:rPr>
        <w:t>]</w:t>
      </w:r>
    </w:p>
    <w:p w14:paraId="67368797" w14:textId="77777777" w:rsidR="00187F4E" w:rsidRPr="00787230" w:rsidRDefault="00187F4E" w:rsidP="00187F4E">
      <w:pPr>
        <w:spacing w:after="0" w:line="240" w:lineRule="auto"/>
        <w:rPr>
          <w:rFonts w:ascii="Sun Life New Text" w:hAnsi="Sun Life New Text"/>
          <w:color w:val="000000"/>
          <w:lang w:val="fr-CA" w:eastAsia="en-CA"/>
        </w:rPr>
      </w:pPr>
    </w:p>
    <w:p w14:paraId="27F3074E" w14:textId="072466A5" w:rsidR="001C4098" w:rsidRPr="00787230" w:rsidRDefault="00787230" w:rsidP="00187F4E">
      <w:pPr>
        <w:spacing w:after="0" w:line="240" w:lineRule="auto"/>
        <w:rPr>
          <w:rFonts w:ascii="Sun Life New Text" w:hAnsi="Sun Life New Text"/>
          <w:color w:val="1F497D"/>
          <w:lang w:val="fr-CA"/>
        </w:rPr>
      </w:pPr>
      <w:r w:rsidRPr="00787230">
        <w:rPr>
          <w:rFonts w:ascii="Sun Life New Text" w:hAnsi="Sun Life New Text"/>
          <w:color w:val="000000"/>
          <w:lang w:val="fr-CA" w:eastAsia="en-CA"/>
        </w:rPr>
        <w:t>La date de renouvellement de votre contrat approche et vos primes pourraient augmenter</w:t>
      </w:r>
      <w:r>
        <w:rPr>
          <w:rFonts w:ascii="Calibri" w:hAnsi="Calibri" w:cs="Calibri"/>
          <w:color w:val="202223"/>
          <w:shd w:val="clear" w:color="auto" w:fill="F4F4F4"/>
          <w:lang w:val="fr-CA"/>
        </w:rPr>
        <w:t xml:space="preserve">. </w:t>
      </w:r>
      <w:r w:rsidRPr="00787230">
        <w:rPr>
          <w:rFonts w:ascii="Sun Life New Text" w:hAnsi="Sun Life New Text"/>
          <w:color w:val="000000"/>
          <w:lang w:val="fr-CA" w:eastAsia="en-CA"/>
        </w:rPr>
        <w:t>J’aimerais prendre le temps de passer vos besoins en revue pour voir comment nous pouvons maximiser la valeur de votre couverture</w:t>
      </w:r>
      <w:r w:rsidRPr="00787230">
        <w:rPr>
          <w:rFonts w:ascii="Sun Life New Text" w:hAnsi="Sun Life New Text"/>
          <w:color w:val="000000"/>
          <w:lang w:val="fr-CA" w:eastAsia="en-CA"/>
        </w:rPr>
        <w:t>.</w:t>
      </w:r>
    </w:p>
    <w:p w14:paraId="0FBD834C" w14:textId="77777777" w:rsidR="00187F4E" w:rsidRPr="00787230" w:rsidRDefault="00187F4E" w:rsidP="00187F4E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val="fr-CA" w:eastAsia="en-CA"/>
        </w:rPr>
      </w:pPr>
    </w:p>
    <w:p w14:paraId="15FD1550" w14:textId="36A704A1" w:rsidR="006D4F65" w:rsidRPr="00787230" w:rsidRDefault="00787230" w:rsidP="00187F4E">
      <w:pPr>
        <w:spacing w:after="0" w:line="240" w:lineRule="auto"/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</w:pPr>
      <w:r w:rsidRPr="00787230"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  <w:t>[Option</w:t>
      </w:r>
      <w:r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  <w:t> </w:t>
      </w:r>
      <w:r w:rsidRPr="00787230"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  <w:t xml:space="preserve">2 – </w:t>
      </w:r>
      <w:r w:rsidRPr="00787230"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  <w:t>si admissible à la transformation</w:t>
      </w:r>
      <w:r w:rsidRPr="00787230">
        <w:rPr>
          <w:rFonts w:ascii="Sun Life New Text" w:eastAsia="Times New Roman" w:hAnsi="Sun Life New Text"/>
          <w:b/>
          <w:bCs/>
          <w:iCs/>
          <w:color w:val="C00000"/>
          <w:lang w:val="fr-CA" w:eastAsia="en-CA"/>
        </w:rPr>
        <w:t>]</w:t>
      </w:r>
    </w:p>
    <w:p w14:paraId="1D34778C" w14:textId="77777777" w:rsidR="00187F4E" w:rsidRPr="00787230" w:rsidRDefault="00187F4E" w:rsidP="00187F4E">
      <w:pPr>
        <w:spacing w:after="0" w:line="240" w:lineRule="auto"/>
        <w:rPr>
          <w:rFonts w:ascii="Sun Life New Text" w:eastAsia="Times New Roman" w:hAnsi="Sun Life New Text"/>
          <w:i/>
          <w:color w:val="000000" w:themeColor="text1"/>
          <w:lang w:val="fr-CA" w:eastAsia="en-CA"/>
        </w:rPr>
      </w:pPr>
    </w:p>
    <w:p w14:paraId="1A659DDC" w14:textId="1F1B9100" w:rsidR="004803D7" w:rsidRPr="00787230" w:rsidRDefault="00787230" w:rsidP="00187F4E">
      <w:pPr>
        <w:spacing w:after="0" w:line="240" w:lineRule="auto"/>
        <w:rPr>
          <w:rFonts w:ascii="Sun Life New Text" w:hAnsi="Sun Life New Text"/>
          <w:i/>
          <w:color w:val="1F497D"/>
          <w:lang w:val="fr-CA"/>
        </w:rPr>
      </w:pP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 xml:space="preserve">Vous pouvez </w:t>
      </w: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 xml:space="preserve">maintenant </w:t>
      </w: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>transformer votre assurance-vie temporaire en assurance-vie permanente</w:t>
      </w: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>.</w:t>
      </w: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 xml:space="preserve"> </w:t>
      </w:r>
      <w:r w:rsidRPr="00787230">
        <w:rPr>
          <w:rFonts w:ascii="Sun Life New Text" w:hAnsi="Sun Life New Text"/>
          <w:i/>
          <w:color w:val="000000"/>
          <w:lang w:val="fr-CA" w:eastAsia="en-CA"/>
        </w:rPr>
        <w:t>J’aimerais prendre le temps de passer vos besoins en revue pour voir comment nous pouvons maximiser la valeur de votre couverture</w:t>
      </w:r>
      <w:r w:rsidRPr="00787230">
        <w:rPr>
          <w:rFonts w:ascii="Sun Life New Text" w:eastAsia="Times New Roman" w:hAnsi="Sun Life New Text"/>
          <w:i/>
          <w:color w:val="000000"/>
          <w:lang w:val="fr-CA" w:eastAsia="en-CA"/>
        </w:rPr>
        <w:t>.</w:t>
      </w:r>
    </w:p>
    <w:p w14:paraId="29275D74" w14:textId="2898C427" w:rsidR="00826161" w:rsidRPr="00787230" w:rsidRDefault="00826161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val="fr-CA" w:eastAsia="en-CA"/>
        </w:rPr>
      </w:pPr>
    </w:p>
    <w:p w14:paraId="6638F83D" w14:textId="23BA865E" w:rsidR="00826161" w:rsidRPr="00787230" w:rsidRDefault="00743AA2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val="fr-CA" w:eastAsia="en-CA"/>
        </w:rPr>
      </w:pPr>
      <w:r w:rsidRPr="00787230">
        <w:rPr>
          <w:rFonts w:ascii="Sun Life New Text" w:eastAsia="Times New Roman" w:hAnsi="Sun Life New Text" w:cstheme="minorHAnsi"/>
          <w:color w:val="000000"/>
          <w:lang w:val="fr-CA" w:eastAsia="en-CA"/>
        </w:rPr>
        <w:t>Par exemple, si vous voulez une protection à long terme, c’est possible de transformer votre assurance temporaire en assurance permanente. Si vous choisissez cette option, vous n’avez aucun renseignement médical à fournir. Vous pourriez même bénéficier d’une prime garantie.</w:t>
      </w:r>
    </w:p>
    <w:p w14:paraId="329838D8" w14:textId="77777777" w:rsidR="006D4F65" w:rsidRPr="00787230" w:rsidRDefault="006D4F65" w:rsidP="006D4F65">
      <w:pPr>
        <w:spacing w:after="0" w:line="240" w:lineRule="auto"/>
        <w:rPr>
          <w:rFonts w:ascii="Sun Life New Text" w:eastAsia="Times New Roman" w:hAnsi="Sun Life New Text"/>
          <w:color w:val="000000" w:themeColor="text1"/>
          <w:lang w:val="fr-CA" w:eastAsia="en-CA"/>
        </w:rPr>
      </w:pPr>
    </w:p>
    <w:p w14:paraId="14C9738A" w14:textId="0358B5F0" w:rsidR="00826161" w:rsidRPr="00787230" w:rsidRDefault="00787230" w:rsidP="00826161">
      <w:pPr>
        <w:shd w:val="clear" w:color="auto" w:fill="FFFFFF"/>
        <w:spacing w:after="225" w:line="390" w:lineRule="atLeast"/>
        <w:rPr>
          <w:rFonts w:ascii="Sun Life New Text" w:eastAsia="Times New Roman" w:hAnsi="Sun Life New Text" w:cs="Times New Roman"/>
          <w:color w:val="333333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Je serai heureux(se) de discuter </w:t>
      </w:r>
      <w:proofErr w:type="spellStart"/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avec vous</w:t>
      </w:r>
      <w:proofErr w:type="spellEnd"/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de vos besoins d’assurance et de vos options.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Voulez-vous que j’organise une vidéoconférence ou un rendez-vous au téléphone pour que nous puissions en parler?</w:t>
      </w:r>
    </w:p>
    <w:p w14:paraId="37B3FED1" w14:textId="50C53A83" w:rsidR="002B2114" w:rsidRPr="00787230" w:rsidRDefault="00787230" w:rsidP="00826161">
      <w:pPr>
        <w:shd w:val="clear" w:color="auto" w:fill="FFFFFF"/>
        <w:spacing w:after="225" w:line="390" w:lineRule="atLeast"/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[</w:t>
      </w:r>
      <w:proofErr w:type="gramStart"/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si</w:t>
      </w:r>
      <w:proofErr w:type="gramEnd"/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 xml:space="preserve"> non</w:t>
      </w:r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]</w:t>
      </w:r>
    </w:p>
    <w:p w14:paraId="64CB3053" w14:textId="7362D3D7" w:rsidR="00743AA2" w:rsidRPr="00787230" w:rsidRDefault="00787230" w:rsidP="00826161">
      <w:pPr>
        <w:rPr>
          <w:rFonts w:ascii="Sun Life New Text" w:eastAsia="Times New Roman" w:hAnsi="Sun Life New Text" w:cs="Times New Roman"/>
          <w:color w:val="333333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D’accord. Je voulais simplement m’assurer que vous étiez au courant des autres options qui pourraient répondre à vos besoins avant le renouvellement de votre assurance temporaire et l’augmentation de vos primes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.</w:t>
      </w:r>
    </w:p>
    <w:p w14:paraId="2D428362" w14:textId="5B2B2C31" w:rsidR="00743AA2" w:rsidRPr="00787230" w:rsidRDefault="00787230" w:rsidP="00826161">
      <w:pPr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[</w:t>
      </w:r>
      <w:proofErr w:type="gramStart"/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si</w:t>
      </w:r>
      <w:proofErr w:type="gramEnd"/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 xml:space="preserve"> non</w:t>
      </w:r>
      <w:r w:rsidRPr="00787230">
        <w:rPr>
          <w:rFonts w:ascii="Sun Life New Text" w:eastAsia="Times New Roman" w:hAnsi="Sun Life New Text" w:cs="Times New Roman"/>
          <w:b/>
          <w:bCs/>
          <w:color w:val="C00000"/>
          <w:lang w:val="fr-CA" w:eastAsia="en-CA"/>
        </w:rPr>
        <w:t>]</w:t>
      </w:r>
    </w:p>
    <w:p w14:paraId="43F357E3" w14:textId="7D485901" w:rsidR="00826161" w:rsidRPr="00787230" w:rsidRDefault="00787230" w:rsidP="00826161">
      <w:pPr>
        <w:rPr>
          <w:rFonts w:ascii="Sun Life New Text" w:eastAsia="Times New Roman" w:hAnsi="Sun Life New Text" w:cs="Times New Roman"/>
          <w:color w:val="333333"/>
          <w:lang w:val="fr-CA" w:eastAsia="en-CA"/>
        </w:rPr>
      </w:pP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D’accord. Ce fut un plaisir de vous parler.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Si jamais vous changez d’avis, je suis là et je ferai de mon mieux pour vous aider.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 xml:space="preserve"> </w:t>
      </w:r>
      <w:r w:rsidRPr="00787230">
        <w:rPr>
          <w:rFonts w:ascii="Sun Life New Text" w:eastAsia="Times New Roman" w:hAnsi="Sun Life New Text" w:cs="Times New Roman"/>
          <w:color w:val="333333"/>
          <w:lang w:val="fr-CA" w:eastAsia="en-CA"/>
        </w:rPr>
        <w:t>Soyez prudent et prenez soin de vous.</w:t>
      </w:r>
    </w:p>
    <w:p w14:paraId="697F7747" w14:textId="77777777" w:rsidR="006D4F65" w:rsidRPr="00787230" w:rsidRDefault="006D4F65" w:rsidP="00826161">
      <w:pPr>
        <w:spacing w:after="0" w:line="240" w:lineRule="auto"/>
        <w:rPr>
          <w:rFonts w:ascii="Sun Life New Text" w:hAnsi="Sun Life New Text"/>
          <w:lang w:val="fr-CA"/>
        </w:rPr>
      </w:pPr>
    </w:p>
    <w:sectPr w:rsidR="006D4F65" w:rsidRPr="0078723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9FC5B5" w14:textId="77777777" w:rsidR="00787230" w:rsidRDefault="00787230">
      <w:pPr>
        <w:spacing w:after="0" w:line="240" w:lineRule="auto"/>
      </w:pPr>
      <w:r>
        <w:separator/>
      </w:r>
    </w:p>
  </w:endnote>
  <w:endnote w:type="continuationSeparator" w:id="0">
    <w:p w14:paraId="3CAD3CEB" w14:textId="77777777" w:rsidR="00787230" w:rsidRDefault="00787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n Life New Text">
    <w:altName w:val="Cambria"/>
    <w:panose1 w:val="00000000000000000000"/>
    <w:charset w:val="00"/>
    <w:family w:val="auto"/>
    <w:pitch w:val="variable"/>
    <w:sig w:usb0="A00000EF" w:usb1="50002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F8690" w14:textId="77777777" w:rsidR="00A81C3A" w:rsidRDefault="00A81C3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2410EC" w14:textId="77777777" w:rsidR="00A81C3A" w:rsidRDefault="00A81C3A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B0172" w14:textId="77777777" w:rsidR="00A81C3A" w:rsidRDefault="00A81C3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E7942" w14:textId="77777777" w:rsidR="00787230" w:rsidRDefault="00787230">
      <w:pPr>
        <w:spacing w:after="0" w:line="240" w:lineRule="auto"/>
      </w:pPr>
      <w:r>
        <w:separator/>
      </w:r>
    </w:p>
  </w:footnote>
  <w:footnote w:type="continuationSeparator" w:id="0">
    <w:p w14:paraId="46D473EA" w14:textId="77777777" w:rsidR="00787230" w:rsidRDefault="00787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BEA54" w14:textId="77777777" w:rsidR="00A81C3A" w:rsidRDefault="00A81C3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43B2B" w14:textId="05AD13AC" w:rsidR="00FB3A5E" w:rsidRDefault="00787230">
    <w:pPr>
      <w:pStyle w:val="En-tte"/>
    </w:pPr>
    <w:r w:rsidRPr="00264B9D">
      <w:rPr>
        <w:noProof/>
        <w:color w:val="000000"/>
        <w:lang w:eastAsia="en-CA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72825" w14:textId="77777777" w:rsidR="00A81C3A" w:rsidRDefault="00A81C3A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C3NDWzMLUwMjZS0lEKTi0uzszPAykwrAUARBdrCSwAAAA="/>
  </w:docVars>
  <w:rsids>
    <w:rsidRoot w:val="006D4F65"/>
    <w:rsid w:val="000557F2"/>
    <w:rsid w:val="000E77EB"/>
    <w:rsid w:val="0015103F"/>
    <w:rsid w:val="00187F4E"/>
    <w:rsid w:val="001C4098"/>
    <w:rsid w:val="001E5C91"/>
    <w:rsid w:val="00243393"/>
    <w:rsid w:val="00264B9D"/>
    <w:rsid w:val="002B2114"/>
    <w:rsid w:val="002D3C03"/>
    <w:rsid w:val="002E5B83"/>
    <w:rsid w:val="00303321"/>
    <w:rsid w:val="00382A2D"/>
    <w:rsid w:val="004055E3"/>
    <w:rsid w:val="00453846"/>
    <w:rsid w:val="004747BA"/>
    <w:rsid w:val="004803D7"/>
    <w:rsid w:val="00501613"/>
    <w:rsid w:val="005915B9"/>
    <w:rsid w:val="00607AE1"/>
    <w:rsid w:val="00661E1B"/>
    <w:rsid w:val="006D4F65"/>
    <w:rsid w:val="00743AA2"/>
    <w:rsid w:val="00787230"/>
    <w:rsid w:val="008043D5"/>
    <w:rsid w:val="00826161"/>
    <w:rsid w:val="00883A16"/>
    <w:rsid w:val="008A0E86"/>
    <w:rsid w:val="008F78D5"/>
    <w:rsid w:val="00A254DB"/>
    <w:rsid w:val="00A51317"/>
    <w:rsid w:val="00A67A2A"/>
    <w:rsid w:val="00A81C3A"/>
    <w:rsid w:val="00AD2434"/>
    <w:rsid w:val="00CD58C1"/>
    <w:rsid w:val="00EF5AB5"/>
    <w:rsid w:val="00FB3A5E"/>
    <w:rsid w:val="00FC1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DD782"/>
  <w15:chartTrackingRefBased/>
  <w15:docId w15:val="{DAB15BAD-C7D3-40E7-8E39-70ED017BB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A25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B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B3A5E"/>
  </w:style>
  <w:style w:type="paragraph" w:styleId="Pieddepage">
    <w:name w:val="footer"/>
    <w:basedOn w:val="Normal"/>
    <w:link w:val="PieddepageCar"/>
    <w:uiPriority w:val="99"/>
    <w:unhideWhenUsed/>
    <w:rsid w:val="00FB3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B3A5E"/>
  </w:style>
  <w:style w:type="paragraph" w:styleId="Textedebulles">
    <w:name w:val="Balloon Text"/>
    <w:basedOn w:val="Normal"/>
    <w:link w:val="TextedebullesCar"/>
    <w:uiPriority w:val="99"/>
    <w:semiHidden/>
    <w:unhideWhenUsed/>
    <w:rsid w:val="00264B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64B9D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8F78D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8F78D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8F78D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F78D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F78D5"/>
    <w:rPr>
      <w:b/>
      <w:bCs/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A254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B200A85374E479C873303D197DDF6" ma:contentTypeVersion="4282" ma:contentTypeDescription="Create a new document." ma:contentTypeScope="" ma:versionID="69077182fa66222750c6df56264aeab8">
  <xsd:schema xmlns:xsd="http://www.w3.org/2001/XMLSchema" xmlns:xs="http://www.w3.org/2001/XMLSchema" xmlns:p="http://schemas.microsoft.com/office/2006/metadata/properties" xmlns:ns2="633f10e0-6617-4bc2-9520-063627b97f4a" xmlns:ns3="00c1f008-0986-4afb-bf9c-330ec4cbcae1" xmlns:ns4="17849996-fbbf-4927-a4a2-5985ebcb29a5" targetNamespace="http://schemas.microsoft.com/office/2006/metadata/properties" ma:root="true" ma:fieldsID="aa022c27729e5d2853dfabce4d088710" ns2:_="" ns3:_="" ns4:_="">
    <xsd:import namespace="633f10e0-6617-4bc2-9520-063627b97f4a"/>
    <xsd:import namespace="00c1f008-0986-4afb-bf9c-330ec4cbcae1"/>
    <xsd:import namespace="17849996-fbbf-4927-a4a2-5985ebcb29a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f10e0-6617-4bc2-9520-063627b97f4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a5a5a350-e589-429b-a8c2-5ce2fd23bded}" ma:internalName="TaxCatchAll" ma:showField="CatchAllData" ma:web="633f10e0-6617-4bc2-9520-063627b97f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f008-0986-4afb-bf9c-330ec4cbcae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9996-fbbf-4927-a4a2-5985ebcb2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af281f3-005c-4590-8509-9f2f2da8ad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3f10e0-6617-4bc2-9520-063627b97f4a" xsi:nil="true"/>
    <lcf76f155ced4ddcb4097134ff3c332f xmlns="17849996-fbbf-4927-a4a2-5985ebcb29a5">
      <Terms xmlns="http://schemas.microsoft.com/office/infopath/2007/PartnerControls"/>
    </lcf76f155ced4ddcb4097134ff3c332f>
    <_dlc_DocId xmlns="633f10e0-6617-4bc2-9520-063627b97f4a">DENZ553CMTVH-1597091-11208</_dlc_DocId>
    <_dlc_DocIdUrl xmlns="633f10e0-6617-4bc2-9520-063627b97f4a">
      <Url>https://sunlifefinancial.sharepoint.com/sites/IndIns%26Wealth/PracMan/_layouts/15/DocIdRedir.aspx?ID=DENZ553CMTVH-1597091-11208</Url>
      <Description>DENZ553CMTVH-1597091-11208</Description>
    </_dlc_DocIdUrl>
  </documentManagement>
</p:properties>
</file>

<file path=customXml/itemProps1.xml><?xml version="1.0" encoding="utf-8"?>
<ds:datastoreItem xmlns:ds="http://schemas.openxmlformats.org/officeDocument/2006/customXml" ds:itemID="{89D844EA-F169-4820-A4F5-DE87BA9B3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5E8FFE-AB7F-4B91-811E-1854E31C764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81C81A7-FDBD-4065-B31F-F3886806C995}"/>
</file>

<file path=customXml/itemProps4.xml><?xml version="1.0" encoding="utf-8"?>
<ds:datastoreItem xmlns:ds="http://schemas.openxmlformats.org/officeDocument/2006/customXml" ds:itemID="{D8903408-8BF2-4250-BCDA-FC8670C156AE}">
  <ds:schemaRefs>
    <ds:schemaRef ds:uri="633f10e0-6617-4bc2-9520-063627b97f4a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00c1f008-0986-4afb-bf9c-330ec4cbcae1"/>
    <ds:schemaRef ds:uri="http://schemas.openxmlformats.org/package/2006/metadata/core-properties"/>
    <ds:schemaRef ds:uri="http://purl.org/dc/terms/"/>
    <ds:schemaRef ds:uri="17849996-fbbf-4927-a4a2-5985ebcb29a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9</Words>
  <Characters>1414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 Life Financial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lie Farah</dc:creator>
  <cp:lastModifiedBy>Marie-Helene Nadeau</cp:lastModifiedBy>
  <cp:revision>3</cp:revision>
  <dcterms:created xsi:type="dcterms:W3CDTF">2025-10-28T16:18:00Z</dcterms:created>
  <dcterms:modified xsi:type="dcterms:W3CDTF">2025-10-2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B200A85374E479C873303D197DDF6</vt:lpwstr>
  </property>
  <property fmtid="{D5CDD505-2E9C-101B-9397-08002B2CF9AE}" pid="3" name="MediaServiceImageTags">
    <vt:lpwstr/>
  </property>
  <property fmtid="{D5CDD505-2E9C-101B-9397-08002B2CF9AE}" pid="4" name="_dlc_DocIdItemGuid">
    <vt:lpwstr>8ae3bf19-5c05-4fad-9eca-74c14ca32663</vt:lpwstr>
  </property>
</Properties>
</file>